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0A7A9" w14:textId="77777777" w:rsidR="00B10764" w:rsidRDefault="00520F89" w:rsidP="00520F89">
      <w:pPr>
        <w:pStyle w:val="Heading1"/>
      </w:pPr>
      <w:r>
        <w:t>Arduino Unbrick</w:t>
      </w:r>
    </w:p>
    <w:p w14:paraId="197CC222" w14:textId="77777777" w:rsidR="00520F89" w:rsidRDefault="00520F89" w:rsidP="00520F89"/>
    <w:p w14:paraId="62304D9E" w14:textId="77777777" w:rsidR="00520F89" w:rsidRDefault="00520F89" w:rsidP="00520F89">
      <w:pPr>
        <w:pStyle w:val="Heading2"/>
      </w:pPr>
      <w:r>
        <w:t>Create Arduino Programmer (if not already created)</w:t>
      </w:r>
    </w:p>
    <w:p w14:paraId="721E9A3C" w14:textId="77777777" w:rsidR="00520F89" w:rsidRDefault="00520F89" w:rsidP="00520F89">
      <w:pPr>
        <w:pStyle w:val="ListParagraph"/>
        <w:numPr>
          <w:ilvl w:val="0"/>
          <w:numId w:val="3"/>
        </w:numPr>
      </w:pPr>
      <w:r>
        <w:t>First we connect the working Arduino to our computer and open the Arduino IDE.</w:t>
      </w:r>
    </w:p>
    <w:p w14:paraId="1B0FE8F5" w14:textId="77777777" w:rsidR="00520F89" w:rsidRDefault="00520F89" w:rsidP="00520F89">
      <w:pPr>
        <w:pStyle w:val="ListParagraph"/>
        <w:numPr>
          <w:ilvl w:val="0"/>
          <w:numId w:val="3"/>
        </w:numPr>
      </w:pPr>
      <w:r>
        <w:t>We go to File -&gt; Examples and click ArduinoISP and upload this to the Arduino.</w:t>
      </w:r>
    </w:p>
    <w:p w14:paraId="4C68CDE7" w14:textId="77777777" w:rsidR="00520F89" w:rsidRDefault="00520F89" w:rsidP="00520F89">
      <w:pPr>
        <w:pStyle w:val="ListParagraph"/>
        <w:numPr>
          <w:ilvl w:val="0"/>
          <w:numId w:val="3"/>
        </w:numPr>
      </w:pPr>
      <w:r>
        <w:t xml:space="preserve"> On</w:t>
      </w:r>
      <w:r>
        <w:t>ce</w:t>
      </w:r>
      <w:r>
        <w:t xml:space="preserve"> uploaded disconnect the Arduino.</w:t>
      </w:r>
    </w:p>
    <w:p w14:paraId="6BAFFB05" w14:textId="77777777" w:rsidR="00520F89" w:rsidRDefault="00520F89" w:rsidP="00520F89">
      <w:pPr>
        <w:pStyle w:val="ListParagraph"/>
        <w:ind w:left="1800"/>
      </w:pPr>
    </w:p>
    <w:p w14:paraId="593DE26E" w14:textId="77777777" w:rsidR="00520F89" w:rsidRDefault="00520F89" w:rsidP="00520F89">
      <w:r>
        <w:rPr>
          <w:noProof/>
        </w:rPr>
        <w:drawing>
          <wp:inline distT="0" distB="0" distL="0" distR="0" wp14:anchorId="6DC987D1" wp14:editId="676C514A">
            <wp:extent cx="5905500" cy="4562475"/>
            <wp:effectExtent l="0" t="0" r="0" b="9525"/>
            <wp:docPr id="2" name="Picture 2" descr="Picture of Make an ISP programmer from your working Ardui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icture of Make an ISP programmer from your working Arduin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456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47A4A" w14:textId="77777777" w:rsidR="00520F89" w:rsidRPr="00520F89" w:rsidRDefault="00520F89" w:rsidP="00520F89"/>
    <w:p w14:paraId="30744B0A" w14:textId="77777777" w:rsidR="00520F89" w:rsidRDefault="00520F89" w:rsidP="00520F89">
      <w:pPr>
        <w:pStyle w:val="Heading2"/>
      </w:pPr>
      <w:r>
        <w:t>Chinese Uno R3</w:t>
      </w:r>
    </w:p>
    <w:p w14:paraId="786F9685" w14:textId="77777777" w:rsidR="00520F89" w:rsidRDefault="00520F89" w:rsidP="00520F89">
      <w:pPr>
        <w:pStyle w:val="ListParagraph"/>
        <w:numPr>
          <w:ilvl w:val="0"/>
          <w:numId w:val="6"/>
        </w:numPr>
      </w:pPr>
      <w:r>
        <w:t>Next we connect the wires from the working Arduino to the clone as follows.</w:t>
      </w:r>
    </w:p>
    <w:p w14:paraId="6BEE6EFD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Pin 10 goes to reset</w:t>
      </w:r>
    </w:p>
    <w:p w14:paraId="3524D7B9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pin 11 goes to 11,</w:t>
      </w:r>
    </w:p>
    <w:p w14:paraId="617498C4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pin 12 to 12,</w:t>
      </w:r>
    </w:p>
    <w:p w14:paraId="511578C2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pin 13 to pin 13.</w:t>
      </w:r>
    </w:p>
    <w:p w14:paraId="3FC69759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5v to 5v and ground to ground.</w:t>
      </w:r>
    </w:p>
    <w:p w14:paraId="40A90840" w14:textId="77777777" w:rsidR="00520F89" w:rsidRDefault="00520F89" w:rsidP="00520F89">
      <w:pPr>
        <w:pStyle w:val="ListParagraph"/>
        <w:numPr>
          <w:ilvl w:val="1"/>
          <w:numId w:val="6"/>
        </w:numPr>
      </w:pPr>
      <w:r>
        <w:t>Connect a 10 uF capacitor between reset and ground on the working Arduino.</w:t>
      </w:r>
    </w:p>
    <w:p w14:paraId="2FAE4DB4" w14:textId="77777777" w:rsidR="00B024A0" w:rsidRDefault="00B024A0" w:rsidP="00B024A0">
      <w:pPr>
        <w:pStyle w:val="ListParagraph"/>
        <w:ind w:left="792"/>
      </w:pPr>
      <w:r>
        <w:rPr>
          <w:noProof/>
        </w:rPr>
        <w:lastRenderedPageBreak/>
        <w:drawing>
          <wp:inline distT="0" distB="0" distL="0" distR="0" wp14:anchorId="4177612B" wp14:editId="1BD78DEF">
            <wp:extent cx="6858000" cy="4259580"/>
            <wp:effectExtent l="0" t="0" r="0" b="7620"/>
            <wp:docPr id="1" name="Picture 1" descr="http://cdn.instructables.com/F9P/FMGQ/IFISAY0P/F9PFMGQIFISAY0P.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dn.instructables.com/F9P/FMGQ/IFISAY0P/F9PFMGQIFISAY0P.LARG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7ACAF" w14:textId="77777777" w:rsidR="00B024A0" w:rsidRPr="00B024A0" w:rsidRDefault="00B024A0" w:rsidP="00B024A0">
      <w:pPr>
        <w:pStyle w:val="ListParagraph"/>
        <w:ind w:left="360"/>
      </w:pPr>
    </w:p>
    <w:p w14:paraId="6ED89B8D" w14:textId="77777777" w:rsidR="00B024A0" w:rsidRDefault="00B024A0" w:rsidP="00B024A0">
      <w:pPr>
        <w:pStyle w:val="ListParagraph"/>
        <w:numPr>
          <w:ilvl w:val="0"/>
          <w:numId w:val="6"/>
        </w:numPr>
      </w:pPr>
      <w:r w:rsidRPr="00B024A0">
        <w:rPr>
          <w:shd w:val="clear" w:color="auto" w:fill="FFFFFF"/>
        </w:rPr>
        <w:t>C</w:t>
      </w:r>
      <w:r w:rsidRPr="00B024A0">
        <w:rPr>
          <w:shd w:val="clear" w:color="auto" w:fill="FFFFFF"/>
        </w:rPr>
        <w:t>onnect the working Arduino with a usb to the computer.</w:t>
      </w:r>
    </w:p>
    <w:p w14:paraId="06D4523C" w14:textId="77777777" w:rsidR="00520F89" w:rsidRDefault="00520F89" w:rsidP="00B024A0">
      <w:pPr>
        <w:pStyle w:val="ListParagraph"/>
        <w:numPr>
          <w:ilvl w:val="1"/>
          <w:numId w:val="6"/>
        </w:numPr>
      </w:pPr>
      <w:r>
        <w:t xml:space="preserve">Go to Tools -&gt; Board and select the chinese board that is not working. </w:t>
      </w:r>
      <w:r w:rsidRPr="00B024A0">
        <w:rPr>
          <w:b/>
        </w:rPr>
        <w:t xml:space="preserve">Arduino </w:t>
      </w:r>
      <w:r w:rsidR="00B024A0" w:rsidRPr="00B024A0">
        <w:rPr>
          <w:b/>
        </w:rPr>
        <w:t>Genuino\</w:t>
      </w:r>
      <w:r w:rsidRPr="00B024A0">
        <w:rPr>
          <w:b/>
        </w:rPr>
        <w:t>Uno</w:t>
      </w:r>
      <w:r>
        <w:t>.</w:t>
      </w:r>
    </w:p>
    <w:p w14:paraId="1A636B64" w14:textId="77777777" w:rsidR="00520F89" w:rsidRDefault="00520F89" w:rsidP="00B024A0">
      <w:pPr>
        <w:pStyle w:val="ListParagraph"/>
        <w:numPr>
          <w:ilvl w:val="1"/>
          <w:numId w:val="6"/>
        </w:numPr>
      </w:pPr>
      <w:r>
        <w:t xml:space="preserve">Next we go to Tools again -&gt; Programmer and select </w:t>
      </w:r>
      <w:r w:rsidRPr="00B024A0">
        <w:rPr>
          <w:b/>
        </w:rPr>
        <w:t>Arduino as ISP</w:t>
      </w:r>
      <w:r>
        <w:t>.</w:t>
      </w:r>
    </w:p>
    <w:p w14:paraId="731B9984" w14:textId="77777777" w:rsidR="00520F89" w:rsidRDefault="00B024A0" w:rsidP="00B024A0">
      <w:pPr>
        <w:pStyle w:val="ListParagraph"/>
        <w:numPr>
          <w:ilvl w:val="1"/>
          <w:numId w:val="6"/>
        </w:numPr>
      </w:pPr>
      <w:r>
        <w:t xml:space="preserve">Go to Tools again and select </w:t>
      </w:r>
      <w:r w:rsidRPr="00B024A0">
        <w:rPr>
          <w:b/>
        </w:rPr>
        <w:t>Burn Bootloader</w:t>
      </w:r>
      <w:r w:rsidR="00520F89">
        <w:t>.</w:t>
      </w:r>
    </w:p>
    <w:p w14:paraId="04DD5405" w14:textId="77777777" w:rsidR="00211BC7" w:rsidRDefault="00211BC7" w:rsidP="00211BC7">
      <w:pPr>
        <w:pStyle w:val="ListParagraph"/>
        <w:numPr>
          <w:ilvl w:val="2"/>
          <w:numId w:val="6"/>
        </w:numPr>
      </w:pPr>
      <w:r>
        <w:t xml:space="preserve"> </w:t>
      </w:r>
      <w:r w:rsidRPr="00211BC7">
        <w:rPr>
          <w:color w:val="00B050"/>
        </w:rPr>
        <w:t xml:space="preserve">If it fails run </w:t>
      </w:r>
      <w:r w:rsidRPr="00211BC7">
        <w:rPr>
          <w:b/>
          <w:color w:val="00B050"/>
        </w:rPr>
        <w:t>Burn Bootloader</w:t>
      </w:r>
      <w:r w:rsidRPr="00211BC7">
        <w:rPr>
          <w:color w:val="00B050"/>
        </w:rPr>
        <w:t xml:space="preserve"> a couple more times.</w:t>
      </w:r>
    </w:p>
    <w:p w14:paraId="39ECE90E" w14:textId="77777777" w:rsidR="00520F89" w:rsidRDefault="00520F89" w:rsidP="00B024A0">
      <w:pPr>
        <w:pStyle w:val="ListParagraph"/>
        <w:numPr>
          <w:ilvl w:val="1"/>
          <w:numId w:val="6"/>
        </w:numPr>
      </w:pPr>
      <w:r>
        <w:t xml:space="preserve">Go back to Tools -&gt; Programmer and set back to </w:t>
      </w:r>
      <w:r w:rsidRPr="00B024A0">
        <w:rPr>
          <w:b/>
        </w:rPr>
        <w:t>ArduinoISP</w:t>
      </w:r>
      <w:r>
        <w:t>.</w:t>
      </w:r>
    </w:p>
    <w:p w14:paraId="50B5A27D" w14:textId="77777777" w:rsidR="00520F89" w:rsidRDefault="00520F89" w:rsidP="00520F89"/>
    <w:p w14:paraId="63277E88" w14:textId="11158633" w:rsidR="00520F89" w:rsidRDefault="00520F89" w:rsidP="00520F89">
      <w:pPr>
        <w:pStyle w:val="Heading2"/>
      </w:pPr>
      <w:r>
        <w:t>Leonardo</w:t>
      </w:r>
    </w:p>
    <w:p w14:paraId="01C9FD17" w14:textId="69F7186E" w:rsidR="00ED0A46" w:rsidRPr="00ED0A46" w:rsidRDefault="00ED0A46" w:rsidP="00ED0A46">
      <w:pPr>
        <w:pStyle w:val="ListParagraph"/>
        <w:numPr>
          <w:ilvl w:val="0"/>
          <w:numId w:val="8"/>
        </w:numPr>
      </w:pPr>
      <w:r>
        <w:t>Follow Step 2 under Uno R</w:t>
      </w:r>
      <w:bookmarkStart w:id="0" w:name="_GoBack"/>
      <w:bookmarkEnd w:id="0"/>
      <w:r>
        <w:t>3</w:t>
      </w:r>
    </w:p>
    <w:p w14:paraId="7D2E2189" w14:textId="3FE3FEC5" w:rsidR="00520F89" w:rsidRPr="00520F89" w:rsidRDefault="00ED0A46" w:rsidP="00520F89">
      <w:r>
        <w:lastRenderedPageBreak/>
        <w:pict w14:anchorId="28B197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9.75pt;height:303pt">
            <v:imagedata r:id="rId7" o:title="LeoISP"/>
          </v:shape>
        </w:pict>
      </w:r>
    </w:p>
    <w:sectPr w:rsidR="00520F89" w:rsidRPr="00520F89" w:rsidSect="00520F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301B3"/>
    <w:multiLevelType w:val="hybridMultilevel"/>
    <w:tmpl w:val="A5D0C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F12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6CF0943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A2925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0CF376A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4F2C015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 w15:restartNumberingAfterBreak="0">
    <w:nsid w:val="514643A7"/>
    <w:multiLevelType w:val="hybridMultilevel"/>
    <w:tmpl w:val="CFE63A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802F3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MzI3NzQxNLYwNTZU0lEKTi0uzszPAykwrAUAjF7XsywAAAA="/>
  </w:docVars>
  <w:rsids>
    <w:rsidRoot w:val="00520F89"/>
    <w:rsid w:val="00211BC7"/>
    <w:rsid w:val="003608F0"/>
    <w:rsid w:val="00520F89"/>
    <w:rsid w:val="006374A4"/>
    <w:rsid w:val="00B024A0"/>
    <w:rsid w:val="00B10764"/>
    <w:rsid w:val="00ED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EEBA2"/>
  <w15:chartTrackingRefBased/>
  <w15:docId w15:val="{89A0A762-9DED-4153-85E2-04F146B7B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0F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0F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F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0F8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20F8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20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7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Olson</dc:creator>
  <cp:keywords/>
  <dc:description/>
  <cp:lastModifiedBy>Mitchell Olson</cp:lastModifiedBy>
  <cp:revision>2</cp:revision>
  <dcterms:created xsi:type="dcterms:W3CDTF">2016-04-20T21:52:00Z</dcterms:created>
  <dcterms:modified xsi:type="dcterms:W3CDTF">2016-04-20T23:04:00Z</dcterms:modified>
</cp:coreProperties>
</file>